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Default="00756708">
      <w:pPr>
        <w:rPr>
          <w:lang w:val="en-US"/>
        </w:rPr>
      </w:pPr>
      <w:r>
        <w:rPr>
          <w:lang w:val="en-US"/>
        </w:rPr>
        <w:t>Hello world!!!</w:t>
      </w:r>
    </w:p>
    <w:p w14:paraId="652A01EB" w14:textId="77777777" w:rsidR="00873F06" w:rsidRDefault="00731911" w:rsidP="00731911">
      <w:pPr>
        <w:pStyle w:val="Heading1"/>
      </w:pPr>
      <w:r>
        <w:t xml:space="preserve">This </w:t>
      </w:r>
      <w:r w:rsidR="005149FD">
        <w:t xml:space="preserve">is a section </w:t>
      </w:r>
      <w:proofErr w:type="spellStart"/>
      <w:r w:rsidR="005149FD">
        <w:t>lvl</w:t>
      </w:r>
      <w:proofErr w:type="spellEnd"/>
      <w:r w:rsidR="005149FD">
        <w:t xml:space="preserve"> 0 ^sec</w:t>
      </w:r>
      <w:r w:rsidR="005767E4">
        <w:t>t</w:t>
      </w:r>
      <w:r w:rsidR="005149FD">
        <w:t>0{</w:t>
      </w:r>
      <w:r>
        <w:t>lable</w:t>
      </w:r>
      <w:proofErr w:type="gramStart"/>
      <w:r>
        <w:t>1</w:t>
      </w:r>
      <w:r w:rsidR="005149FD">
        <w:t>}</w:t>
      </w:r>
      <w:r w:rsidR="00914A19">
        <w:t>^</w:t>
      </w:r>
      <w:proofErr w:type="gramEnd"/>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6D9D8FF0" w:rsidR="007B5629" w:rsidRDefault="007B5629" w:rsidP="007B5629">
      <w:pPr>
        <w:pStyle w:val="Caption"/>
      </w:pPr>
      <w:r>
        <w:t xml:space="preserve">Figure </w:t>
      </w:r>
      <w:fldSimple w:instr=" SEQ Figure \* ARABIC ">
        <w:r>
          <w:rPr>
            <w:noProof/>
          </w:rPr>
          <w:t>1</w:t>
        </w:r>
      </w:fldSimple>
      <w:r>
        <w:t>: Random ^fig{figure1}</w:t>
      </w:r>
      <w:r w:rsidR="00E74B30">
        <w:t>^</w:t>
      </w:r>
      <w:r w:rsidR="00131B79">
        <w:t xml:space="preserve"> ^fig{figure2}^</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This a subsection lvl1 ^sect1{lable</w:t>
      </w:r>
      <w:proofErr w:type="gramStart"/>
      <w:r>
        <w:t>2}^</w:t>
      </w:r>
      <w:proofErr w:type="gramEnd"/>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val="en-150"/>
        </w:rPr>
      </w:pPr>
      <w:r>
        <w:rPr>
          <w:rFonts w:ascii="Times New Roman" w:hAnsi="Times New Roman"/>
          <w:lang w:val="en-150"/>
        </w:rPr>
        <w:t>Figure 3: Text Box figure ^fig{FigureBox}^</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w:t>
      </w:r>
      <w:proofErr w:type="spellStart"/>
      <w:r>
        <w:t>lvl</w:t>
      </w:r>
      <w:proofErr w:type="spellEnd"/>
      <w:r>
        <w:t xml:space="preserve"> 0 section ^sect0{lable</w:t>
      </w:r>
      <w:proofErr w:type="gramStart"/>
      <w:r>
        <w:t>3}^</w:t>
      </w:r>
      <w:proofErr w:type="gramEnd"/>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77777777" w:rsidR="00F9296E" w:rsidRDefault="00F9296E" w:rsidP="00F9296E">
      <w:pPr>
        <w:pStyle w:val="Caption"/>
        <w:keepNext/>
      </w:pPr>
      <w:r>
        <w:t xml:space="preserve">Table </w:t>
      </w:r>
      <w:r w:rsidR="007E4D25">
        <w:fldChar w:fldCharType="begin"/>
      </w:r>
      <w:r w:rsidR="007E4D25">
        <w:instrText xml:space="preserve"> SEQ Table \* ARABIC </w:instrText>
      </w:r>
      <w:r w:rsidR="007E4D25">
        <w:fldChar w:fldCharType="separate"/>
      </w:r>
      <w:r>
        <w:rPr>
          <w:noProof/>
        </w:rPr>
        <w:t>1</w:t>
      </w:r>
      <w:r w:rsidR="007E4D25">
        <w:rPr>
          <w:noProof/>
        </w:rPr>
        <w:fldChar w:fldCharType="end"/>
      </w:r>
      <w:r>
        <w:t>: Whatever ^</w:t>
      </w:r>
      <w:proofErr w:type="spellStart"/>
      <w:r>
        <w:t>tbl</w:t>
      </w:r>
      <w:proofErr w:type="spellEnd"/>
      <w:r>
        <w:t>{table1}</w:t>
      </w:r>
      <w:r w:rsidR="00E74B30">
        <w:t>^</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proofErr w:type="spellStart"/>
            <w:r>
              <w:t>Alkkfaf</w:t>
            </w:r>
            <w:proofErr w:type="spellEnd"/>
          </w:p>
        </w:tc>
        <w:tc>
          <w:tcPr>
            <w:tcW w:w="2074" w:type="dxa"/>
          </w:tcPr>
          <w:p w14:paraId="5ED61952" w14:textId="77777777" w:rsidR="00F9296E" w:rsidRDefault="00F9296E" w:rsidP="00683DC6">
            <w:proofErr w:type="spellStart"/>
            <w:r>
              <w:t>Nfg</w:t>
            </w:r>
            <w:proofErr w:type="spellEnd"/>
          </w:p>
        </w:tc>
        <w:tc>
          <w:tcPr>
            <w:tcW w:w="2074" w:type="dxa"/>
          </w:tcPr>
          <w:p w14:paraId="56963927" w14:textId="77777777" w:rsidR="00F9296E" w:rsidRDefault="00F9296E" w:rsidP="00683DC6">
            <w:proofErr w:type="spellStart"/>
            <w:r>
              <w:t>Dlsfnbo</w:t>
            </w:r>
            <w:proofErr w:type="spellEnd"/>
          </w:p>
        </w:tc>
        <w:tc>
          <w:tcPr>
            <w:tcW w:w="2074" w:type="dxa"/>
          </w:tcPr>
          <w:p w14:paraId="5C1B6941" w14:textId="77777777" w:rsidR="00F9296E" w:rsidRDefault="00F9296E" w:rsidP="00683DC6">
            <w:proofErr w:type="spellStart"/>
            <w:r>
              <w:t>Vxnvio</w:t>
            </w:r>
            <w:proofErr w:type="spellEnd"/>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8CEC7F6"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7E4D25">
        <w:rPr>
          <w:color w:val="FF0000"/>
        </w:rPr>
        <w:t>`</w:t>
      </w:r>
      <w:proofErr w:type="spellStart"/>
      <w:proofErr w:type="gramStart"/>
      <w:r w:rsidR="00F9296E">
        <w:t>ref</w:t>
      </w:r>
      <w:r w:rsidR="00B16134">
        <w:t>:f</w:t>
      </w:r>
      <w:proofErr w:type="spellEnd"/>
      <w:proofErr w:type="gramEnd"/>
      <w:r w:rsidR="00DC295F">
        <w:t>{</w:t>
      </w:r>
      <w:r w:rsidR="00F9296E">
        <w:t>figure1</w:t>
      </w:r>
      <w:r w:rsidR="00DC295F">
        <w:t>}</w:t>
      </w:r>
      <w:r w:rsidR="007E4D25">
        <w:t>`</w:t>
      </w:r>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rsidR="007E4D25">
        <w:rPr>
          <w:color w:val="FF0000"/>
        </w:rPr>
        <w:t>`</w:t>
      </w:r>
      <w:proofErr w:type="spellStart"/>
      <w:proofErr w:type="gramStart"/>
      <w:r w:rsidR="00383E76">
        <w:t>ref:f</w:t>
      </w:r>
      <w:proofErr w:type="spellEnd"/>
      <w:proofErr w:type="gramEnd"/>
      <w:r w:rsidR="00383E76">
        <w:t>{figure2}</w:t>
      </w:r>
      <w:r w:rsidR="007E4D25">
        <w:t>`</w:t>
      </w:r>
      <w:bookmarkStart w:id="0" w:name="_GoBack"/>
      <w:bookmarkEnd w:id="0"/>
      <w:r>
        <w:t>.</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 xml:space="preserve">Reading is easier, too, in the new Reading view. You can </w:t>
      </w:r>
      <w:r>
        <w:lastRenderedPageBreak/>
        <w:t>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LVL 1 section ^Sect1{lable</w:t>
      </w:r>
      <w:proofErr w:type="gramStart"/>
      <w:r>
        <w:t>4}^</w:t>
      </w:r>
      <w:proofErr w:type="gramEnd"/>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w:t>
      </w:r>
      <w:proofErr w:type="gramStart"/>
      <w:r w:rsidR="009F7A8A">
        <w:t>1}</w:t>
      </w:r>
      <w:r w:rsidR="00E74B30">
        <w:t>^</w:t>
      </w:r>
      <w:proofErr w:type="gramEnd"/>
    </w:p>
    <w:p w14:paraId="569049F0" w14:textId="77777777" w:rsidR="00791638" w:rsidRDefault="00791638" w:rsidP="00791638">
      <w:r>
        <w:t>[2] cite paper whatever2 2020</w:t>
      </w:r>
      <w:r w:rsidR="009F7A8A">
        <w:t xml:space="preserve"> ^cite{paper</w:t>
      </w:r>
      <w:proofErr w:type="gramStart"/>
      <w:r w:rsidR="009F7A8A">
        <w:t>2}</w:t>
      </w:r>
      <w:r w:rsidR="00E74B30">
        <w:t>^</w:t>
      </w:r>
      <w:proofErr w:type="gramEnd"/>
    </w:p>
    <w:p w14:paraId="787158A5" w14:textId="77777777" w:rsidR="009F7A8A" w:rsidRPr="00791638" w:rsidRDefault="00791638" w:rsidP="00791638">
      <w:r>
        <w:t>[3] cite paper whatever3 42</w:t>
      </w:r>
      <w:r w:rsidR="009F7A8A">
        <w:t xml:space="preserve"> ^cite{paper</w:t>
      </w:r>
      <w:proofErr w:type="gramStart"/>
      <w:r w:rsidR="009F7A8A">
        <w:t>3}</w:t>
      </w:r>
      <w:r w:rsidR="00E74B30">
        <w:t>^</w:t>
      </w:r>
      <w:proofErr w:type="gramEnd"/>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rgUApVL9GywAAAA="/>
  </w:docVars>
  <w:rsids>
    <w:rsidRoot w:val="00756708"/>
    <w:rsid w:val="00045C0B"/>
    <w:rsid w:val="000512DF"/>
    <w:rsid w:val="000755BA"/>
    <w:rsid w:val="000866CE"/>
    <w:rsid w:val="000B2AEA"/>
    <w:rsid w:val="000D13B9"/>
    <w:rsid w:val="000F7AC8"/>
    <w:rsid w:val="001141D5"/>
    <w:rsid w:val="00124B67"/>
    <w:rsid w:val="00131B79"/>
    <w:rsid w:val="0015717F"/>
    <w:rsid w:val="00162FF0"/>
    <w:rsid w:val="00185D9E"/>
    <w:rsid w:val="00192A57"/>
    <w:rsid w:val="001B1677"/>
    <w:rsid w:val="001B4C00"/>
    <w:rsid w:val="001F03FE"/>
    <w:rsid w:val="002638A4"/>
    <w:rsid w:val="00282396"/>
    <w:rsid w:val="002918EB"/>
    <w:rsid w:val="00293968"/>
    <w:rsid w:val="002B3250"/>
    <w:rsid w:val="002E3603"/>
    <w:rsid w:val="002E69F2"/>
    <w:rsid w:val="003306EE"/>
    <w:rsid w:val="003379B4"/>
    <w:rsid w:val="00383E76"/>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7E4D25"/>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4</Pages>
  <Words>1706</Words>
  <Characters>972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00</cp:revision>
  <cp:lastPrinted>2017-04-22T22:14:00Z</cp:lastPrinted>
  <dcterms:created xsi:type="dcterms:W3CDTF">2017-04-22T20:58:00Z</dcterms:created>
  <dcterms:modified xsi:type="dcterms:W3CDTF">2020-01-10T09:50:00Z</dcterms:modified>
</cp:coreProperties>
</file>